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8667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88556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1318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83418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811127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29079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882896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807752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788487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4696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88556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99712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8574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22770" cy="3551722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763346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823348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8591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19017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60649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70721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4016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78156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99988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11127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05646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946681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67623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980477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749643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36041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72157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698759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52333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67342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ид Стефан Джавидович НБИбд-02-21</dc:creator>
  <dc:language>ru-RU</dc:language>
  <cp:keywords/>
  <dcterms:created xsi:type="dcterms:W3CDTF">2022-05-09T13:15:23Z</dcterms:created>
  <dcterms:modified xsi:type="dcterms:W3CDTF">2022-05-09T1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